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FFFE32" w14:textId="0A8F55DA" w:rsidR="00A60601" w:rsidRPr="00E61AA8" w:rsidRDefault="00A60601" w:rsidP="00144821">
      <w:pPr>
        <w:shd w:val="clear" w:color="auto" w:fill="FFFFFF"/>
        <w:spacing w:after="120" w:line="276" w:lineRule="auto"/>
        <w:jc w:val="center"/>
        <w:rPr>
          <w:rFonts w:ascii="inherit" w:eastAsia="Times New Roman" w:hAnsi="inherit" w:cs="Arial"/>
          <w:color w:val="1D2129"/>
          <w:sz w:val="60"/>
          <w:szCs w:val="60"/>
          <w:lang w:val="sk-SK" w:eastAsia="cs-CZ"/>
        </w:rPr>
      </w:pPr>
      <w:r w:rsidRPr="00E61AA8">
        <w:rPr>
          <w:rFonts w:ascii="inherit" w:eastAsia="Times New Roman" w:hAnsi="inherit" w:cs="Arial"/>
          <w:color w:val="1D2129"/>
          <w:sz w:val="60"/>
          <w:szCs w:val="60"/>
          <w:lang w:val="sk-SK" w:eastAsia="cs-CZ"/>
        </w:rPr>
        <w:t>OFICIÁLN</w:t>
      </w:r>
      <w:r w:rsidR="002778E6">
        <w:rPr>
          <w:rFonts w:ascii="inherit" w:eastAsia="Times New Roman" w:hAnsi="inherit" w:cs="Arial"/>
          <w:color w:val="1D2129"/>
          <w:sz w:val="60"/>
          <w:szCs w:val="60"/>
          <w:lang w:val="sk-SK" w:eastAsia="cs-CZ"/>
        </w:rPr>
        <w:t>E</w:t>
      </w:r>
      <w:r w:rsidRPr="00E61AA8">
        <w:rPr>
          <w:rFonts w:ascii="inherit" w:eastAsia="Times New Roman" w:hAnsi="inherit" w:cs="Arial"/>
          <w:color w:val="1D2129"/>
          <w:sz w:val="60"/>
          <w:szCs w:val="60"/>
          <w:lang w:val="sk-SK" w:eastAsia="cs-CZ"/>
        </w:rPr>
        <w:t xml:space="preserve"> PRAVIDL</w:t>
      </w:r>
      <w:r w:rsidR="002778E6">
        <w:rPr>
          <w:rFonts w:ascii="inherit" w:eastAsia="Times New Roman" w:hAnsi="inherit" w:cs="Arial"/>
          <w:color w:val="1D2129"/>
          <w:sz w:val="60"/>
          <w:szCs w:val="60"/>
          <w:lang w:val="sk-SK" w:eastAsia="cs-CZ"/>
        </w:rPr>
        <w:t>Á</w:t>
      </w:r>
      <w:r w:rsidRPr="00E61AA8">
        <w:rPr>
          <w:rFonts w:ascii="inherit" w:eastAsia="Times New Roman" w:hAnsi="inherit" w:cs="Arial"/>
          <w:color w:val="1D2129"/>
          <w:sz w:val="60"/>
          <w:szCs w:val="60"/>
          <w:lang w:val="sk-SK" w:eastAsia="cs-CZ"/>
        </w:rPr>
        <w:t xml:space="preserve"> A </w:t>
      </w:r>
      <w:r w:rsidR="008331F9" w:rsidRPr="00830B75">
        <w:rPr>
          <w:rFonts w:ascii="inherit" w:eastAsia="Times New Roman" w:hAnsi="inherit" w:cs="Arial"/>
          <w:sz w:val="60"/>
          <w:szCs w:val="60"/>
          <w:lang w:val="sk-SK" w:eastAsia="cs-CZ"/>
        </w:rPr>
        <w:t>PODMIENKY</w:t>
      </w:r>
      <w:r w:rsidRPr="00E61AA8">
        <w:rPr>
          <w:rFonts w:ascii="inherit" w:eastAsia="Times New Roman" w:hAnsi="inherit" w:cs="Arial"/>
          <w:color w:val="1D2129"/>
          <w:sz w:val="60"/>
          <w:szCs w:val="60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Arial"/>
          <w:sz w:val="60"/>
          <w:szCs w:val="60"/>
          <w:lang w:val="sk-SK" w:eastAsia="cs-CZ"/>
        </w:rPr>
        <w:t>SÚŤAŽ</w:t>
      </w:r>
      <w:r w:rsidRPr="00E61AA8">
        <w:rPr>
          <w:rFonts w:ascii="inherit" w:eastAsia="Times New Roman" w:hAnsi="inherit" w:cs="Arial"/>
          <w:color w:val="1D2129"/>
          <w:sz w:val="60"/>
          <w:szCs w:val="60"/>
          <w:lang w:val="sk-SK" w:eastAsia="cs-CZ"/>
        </w:rPr>
        <w:t>E</w:t>
      </w:r>
    </w:p>
    <w:p w14:paraId="234C23AE" w14:textId="77777777" w:rsidR="008C7E9A" w:rsidRPr="00E61AA8" w:rsidRDefault="008C7E9A" w:rsidP="008C7E9A">
      <w:pPr>
        <w:shd w:val="clear" w:color="auto" w:fill="FFFFFF"/>
        <w:spacing w:after="120" w:line="276" w:lineRule="auto"/>
        <w:rPr>
          <w:rFonts w:ascii="inherit" w:eastAsia="Times New Roman" w:hAnsi="inherit" w:cs="Arial"/>
          <w:caps/>
          <w:color w:val="90949C"/>
          <w:sz w:val="18"/>
          <w:szCs w:val="18"/>
          <w:lang w:val="sk-SK" w:eastAsia="cs-CZ"/>
        </w:rPr>
      </w:pPr>
    </w:p>
    <w:p w14:paraId="3B0183D5" w14:textId="4C1E0A1A" w:rsidR="008C7E9A" w:rsidRPr="00E61AA8" w:rsidRDefault="008C7E9A" w:rsidP="0020137E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Tento text obsahuj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áväzn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avidl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mienky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="00144821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144821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Rodinný recept nad zlato!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(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len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„</w:t>
      </w:r>
      <w:r w:rsidR="008331F9" w:rsidRPr="00830B75">
        <w:rPr>
          <w:rFonts w:ascii="inherit" w:eastAsia="Times New Roman" w:hAnsi="inherit" w:cs="Times New Roman"/>
          <w:b/>
          <w:bCs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“).</w:t>
      </w:r>
    </w:p>
    <w:p w14:paraId="442B5001" w14:textId="77777777" w:rsidR="008C7E9A" w:rsidRPr="00E61AA8" w:rsidRDefault="008C7E9A" w:rsidP="008C7E9A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</w:p>
    <w:p w14:paraId="4CA91718" w14:textId="34F8A1B8" w:rsidR="008C7E9A" w:rsidRPr="00E61AA8" w:rsidRDefault="008C7E9A" w:rsidP="008C7E9A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1. </w:t>
      </w:r>
      <w:r w:rsidR="00144821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Organizátor a administrátor </w:t>
      </w:r>
      <w:r w:rsidR="008331F9" w:rsidRPr="00830B75">
        <w:rPr>
          <w:rFonts w:ascii="inherit" w:eastAsia="Times New Roman" w:hAnsi="inherit" w:cs="Times New Roman"/>
          <w:b/>
          <w:bCs/>
          <w:sz w:val="26"/>
          <w:szCs w:val="26"/>
          <w:lang w:val="sk-SK" w:eastAsia="cs-CZ"/>
        </w:rPr>
        <w:t>súťaž</w:t>
      </w:r>
      <w:r w:rsidR="00144821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e</w:t>
      </w:r>
    </w:p>
    <w:p w14:paraId="0DE7E0AB" w14:textId="5947F4B3" w:rsidR="008C7E9A" w:rsidRPr="00E61AA8" w:rsidRDefault="00144821" w:rsidP="00144821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rganizátor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j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oločnosť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proofErr w:type="spellStart"/>
      <w:r w:rsidR="0020137E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Gorenje</w:t>
      </w:r>
      <w:proofErr w:type="spellEnd"/>
      <w:r w:rsidR="0020137E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pol. s r.o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., </w:t>
      </w:r>
      <w:proofErr w:type="spellStart"/>
      <w:r w:rsidR="0020137E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yskočilova</w:t>
      </w:r>
      <w:proofErr w:type="spellEnd"/>
      <w:r w:rsidR="0020137E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1461/2a, 140 00 Praha 4 – </w:t>
      </w:r>
      <w:proofErr w:type="spellStart"/>
      <w:r w:rsidR="0020137E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Michle</w:t>
      </w:r>
      <w:proofErr w:type="spellEnd"/>
      <w:r w:rsidR="0020137E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Česká republika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IČO 40612244,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ap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saná v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bchodn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egistri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edenom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stský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dom v Prahe, oddiel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C, vložka </w:t>
      </w:r>
      <w:r w:rsidR="0020137E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2627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(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ej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len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„</w:t>
      </w:r>
      <w:r w:rsidRPr="00E61AA8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val="sk-SK" w:eastAsia="cs-CZ"/>
        </w:rPr>
        <w:t>organizátor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“).</w:t>
      </w:r>
    </w:p>
    <w:p w14:paraId="1E2CDB1A" w14:textId="410EE6A4" w:rsidR="008C7E9A" w:rsidRPr="00E61AA8" w:rsidRDefault="00144821" w:rsidP="00144821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dministrátor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j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oločnosť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WMC Praha, a. s.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o sídlom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lynární 1617/10, Praha 7, 170 00, IČO: 26509954, zap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saná v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bchodn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egistri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edenom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stský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súdom v Prahe, oddiel B, 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ložka 7532 (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ej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len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„</w:t>
      </w: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administrátor</w:t>
      </w:r>
      <w:r w:rsidR="008C7E9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“).</w:t>
      </w:r>
    </w:p>
    <w:p w14:paraId="39DE308A" w14:textId="77777777" w:rsidR="008C7E9A" w:rsidRPr="00E61AA8" w:rsidRDefault="008C7E9A" w:rsidP="008C7E9A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</w:p>
    <w:p w14:paraId="1BF8EB89" w14:textId="5F378EC4" w:rsidR="008C7E9A" w:rsidRPr="00E61AA8" w:rsidRDefault="00144821" w:rsidP="008C7E9A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2</w:t>
      </w:r>
      <w:r w:rsidR="008C7E9A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. </w:t>
      </w:r>
      <w:r w:rsidR="008331F9" w:rsidRPr="00830B75">
        <w:rPr>
          <w:rFonts w:ascii="inherit" w:eastAsia="Times New Roman" w:hAnsi="inherit" w:cs="Times New Roman"/>
          <w:b/>
          <w:bCs/>
          <w:sz w:val="26"/>
          <w:szCs w:val="26"/>
          <w:lang w:val="sk-SK" w:eastAsia="cs-CZ"/>
        </w:rPr>
        <w:t>Miest</w:t>
      </w:r>
      <w:r w:rsidR="008C7E9A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o kon</w:t>
      </w:r>
      <w:r w:rsidR="002778E6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a</w:t>
      </w:r>
      <w:r w:rsidR="008C7E9A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ia</w:t>
      </w:r>
      <w:r w:rsidR="008C7E9A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 a</w:t>
      </w:r>
      <w:r w:rsidR="002778E6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 obdobie </w:t>
      </w:r>
      <w:r w:rsidR="008C7E9A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trv</w:t>
      </w:r>
      <w:r w:rsidR="002778E6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a</w:t>
      </w:r>
      <w:r w:rsidR="008C7E9A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ia</w:t>
      </w:r>
      <w:r w:rsidR="008C7E9A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b/>
          <w:bCs/>
          <w:sz w:val="26"/>
          <w:szCs w:val="26"/>
          <w:lang w:val="sk-SK" w:eastAsia="cs-CZ"/>
        </w:rPr>
        <w:t>súťaž</w:t>
      </w:r>
      <w:r w:rsidR="008C7E9A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e</w:t>
      </w:r>
    </w:p>
    <w:p w14:paraId="3770B299" w14:textId="73B304DB" w:rsidR="008C7E9A" w:rsidRPr="00E61AA8" w:rsidRDefault="008C7E9A" w:rsidP="001463EF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bieh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území Česk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republiky.</w:t>
      </w:r>
    </w:p>
    <w:p w14:paraId="79806A86" w14:textId="69B0A767" w:rsidR="008C7E9A" w:rsidRPr="00E61AA8" w:rsidRDefault="008C7E9A" w:rsidP="00C034FD">
      <w:pPr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Obdobie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rv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je stanoven</w:t>
      </w:r>
      <w:r w:rsidR="002B77F9">
        <w:rPr>
          <w:rFonts w:ascii="inherit" w:eastAsia="Times New Roman" w:hAnsi="inherit" w:cs="Times New Roman"/>
          <w:sz w:val="26"/>
          <w:szCs w:val="26"/>
          <w:lang w:val="sk-SK" w:eastAsia="cs-CZ"/>
        </w:rPr>
        <w:t>é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 obdob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od </w:t>
      </w:r>
      <w:r w:rsidR="00907CCE" w:rsidRPr="00E61AA8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val="sk-SK" w:eastAsia="cs-CZ"/>
        </w:rPr>
        <w:t>13</w:t>
      </w:r>
      <w:r w:rsidRPr="00E61AA8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val="sk-SK" w:eastAsia="cs-CZ"/>
        </w:rPr>
        <w:t xml:space="preserve">. </w:t>
      </w:r>
      <w:r w:rsidR="00907CCE" w:rsidRPr="00E61AA8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val="sk-SK" w:eastAsia="cs-CZ"/>
        </w:rPr>
        <w:t>4</w:t>
      </w:r>
      <w:r w:rsidRPr="00E61AA8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val="sk-SK" w:eastAsia="cs-CZ"/>
        </w:rPr>
        <w:t xml:space="preserve">. </w:t>
      </w:r>
      <w:r w:rsidR="004F7A29" w:rsidRPr="00E61AA8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val="sk-SK" w:eastAsia="cs-CZ"/>
        </w:rPr>
        <w:t>2020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,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od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kami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hlás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="00907CCE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a </w:t>
      </w:r>
      <w:r w:rsidR="00144821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webových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tránkach</w:t>
      </w:r>
      <w:r w:rsidR="00144821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907CCE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MORA Česká republika </w:t>
      </w:r>
      <w:r w:rsidR="00144821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dostupných na adrese </w:t>
      </w:r>
      <w:hyperlink r:id="rId5" w:history="1">
        <w:r w:rsidR="00414E7A" w:rsidRPr="00414E7A">
          <w:rPr>
            <w:rFonts w:ascii="Calibri" w:eastAsia="Calibri" w:hAnsi="Calibri" w:cs="Times New Roman"/>
            <w:color w:val="0563C1"/>
            <w:u w:val="single"/>
          </w:rPr>
          <w:t>https://www.mora.sk/sutaz-s-rodinnym-receptom/</w:t>
        </w:r>
      </w:hyperlink>
      <w:r w:rsidR="00414E7A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C034FD">
        <w:rPr>
          <w:rFonts w:ascii="inherit" w:eastAsia="Times New Roman" w:hAnsi="inherit" w:cs="Times New Roman"/>
          <w:sz w:val="26"/>
          <w:szCs w:val="26"/>
          <w:lang w:val="sk-SK" w:eastAsia="cs-CZ"/>
        </w:rPr>
        <w:t>(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len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„</w:t>
      </w:r>
      <w:r w:rsidR="00144821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web MORA</w:t>
      </w:r>
      <w:r w:rsidR="00907CCE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“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) </w:t>
      </w: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do </w:t>
      </w:r>
      <w:r w:rsidR="00144821" w:rsidRPr="00E61AA8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val="sk-SK" w:eastAsia="cs-CZ"/>
        </w:rPr>
        <w:t>31</w:t>
      </w:r>
      <w:r w:rsidRPr="00E61AA8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val="sk-SK" w:eastAsia="cs-CZ"/>
        </w:rPr>
        <w:t xml:space="preserve">. </w:t>
      </w:r>
      <w:r w:rsidR="00144821" w:rsidRPr="00E61AA8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val="sk-SK" w:eastAsia="cs-CZ"/>
        </w:rPr>
        <w:t>5</w:t>
      </w:r>
      <w:r w:rsidRPr="00E61AA8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val="sk-SK" w:eastAsia="cs-CZ"/>
        </w:rPr>
        <w:t>. 20</w:t>
      </w:r>
      <w:r w:rsidR="004F7A29" w:rsidRPr="00E61AA8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val="sk-SK" w:eastAsia="cs-CZ"/>
        </w:rPr>
        <w:t>20</w:t>
      </w:r>
      <w:r w:rsidR="00144821" w:rsidRPr="00E61AA8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  <w:t>,</w:t>
      </w:r>
      <w:r w:rsidRPr="00E61AA8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  <w:t xml:space="preserve"> do</w:t>
      </w:r>
      <w:r w:rsidR="001463EF" w:rsidRPr="00E61AA8">
        <w:rPr>
          <w:rFonts w:ascii="inherit" w:eastAsia="Times New Roman" w:hAnsi="inherit" w:cs="Times New Roman"/>
          <w:b/>
          <w:bCs/>
          <w:color w:val="000000" w:themeColor="text1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bCs/>
          <w:sz w:val="26"/>
          <w:szCs w:val="26"/>
          <w:lang w:val="sk-SK" w:eastAsia="cs-CZ"/>
        </w:rPr>
        <w:t>okamih</w:t>
      </w:r>
      <w:r w:rsidR="001463EF" w:rsidRPr="00E61AA8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  <w:t xml:space="preserve">u </w:t>
      </w:r>
      <w:r w:rsidR="008331F9" w:rsidRPr="00830B75">
        <w:rPr>
          <w:rFonts w:ascii="inherit" w:eastAsia="Times New Roman" w:hAnsi="inherit" w:cs="Times New Roman"/>
          <w:bCs/>
          <w:sz w:val="26"/>
          <w:szCs w:val="26"/>
          <w:lang w:val="sk-SK" w:eastAsia="cs-CZ"/>
        </w:rPr>
        <w:t>vyhláse</w:t>
      </w:r>
      <w:r w:rsidR="001463EF" w:rsidRPr="00E61AA8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  <w:t>ia</w:t>
      </w:r>
      <w:r w:rsidR="001463EF" w:rsidRPr="00E61AA8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  <w:t xml:space="preserve"> výherc</w:t>
      </w:r>
      <w:r w:rsidR="002778E6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  <w:t>u</w:t>
      </w:r>
      <w:r w:rsidR="001463EF" w:rsidRPr="00E61AA8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  <w:t xml:space="preserve"> </w:t>
      </w:r>
      <w:r w:rsidR="002778E6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  <w:t>ô</w:t>
      </w:r>
      <w:r w:rsidR="001463EF" w:rsidRPr="00E61AA8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  <w:t>sm</w:t>
      </w:r>
      <w:r w:rsidR="002778E6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  <w:t>e</w:t>
      </w:r>
      <w:r w:rsidR="001463EF" w:rsidRPr="00E61AA8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  <w:t xml:space="preserve">ho kola </w:t>
      </w:r>
      <w:r w:rsidR="008331F9" w:rsidRPr="00830B75">
        <w:rPr>
          <w:rFonts w:ascii="inherit" w:eastAsia="Times New Roman" w:hAnsi="inherit" w:cs="Times New Roman"/>
          <w:bCs/>
          <w:sz w:val="26"/>
          <w:szCs w:val="26"/>
          <w:lang w:val="sk-SK" w:eastAsia="cs-CZ"/>
        </w:rPr>
        <w:t>súťaž</w:t>
      </w:r>
      <w:r w:rsidR="001463EF" w:rsidRPr="00E61AA8">
        <w:rPr>
          <w:rFonts w:ascii="inherit" w:eastAsia="Times New Roman" w:hAnsi="inherit" w:cs="Times New Roman"/>
          <w:bCs/>
          <w:color w:val="000000" w:themeColor="text1"/>
          <w:sz w:val="26"/>
          <w:szCs w:val="26"/>
          <w:lang w:val="sk-SK" w:eastAsia="cs-CZ"/>
        </w:rPr>
        <w:t>e na Facebooku profilu MORA.</w:t>
      </w:r>
    </w:p>
    <w:p w14:paraId="2F933DC5" w14:textId="7E93D5AA" w:rsidR="001463EF" w:rsidRPr="00E61AA8" w:rsidRDefault="001463EF" w:rsidP="001463EF">
      <w:pPr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· „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Facebook profilu MOR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“ znamená profil značky MORA </w:t>
      </w:r>
      <w:r w:rsidR="00C034FD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Slovensk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sociáln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ti Facebook, dostupný na adrese </w:t>
      </w:r>
      <w:hyperlink r:id="rId6" w:history="1">
        <w:r w:rsidR="00C034FD" w:rsidRPr="00C034FD">
          <w:rPr>
            <w:rStyle w:val="Hypertextovodkaz"/>
            <w:rFonts w:ascii="inherit" w:eastAsia="Times New Roman" w:hAnsi="inherit" w:cs="Times New Roman"/>
            <w:sz w:val="26"/>
            <w:szCs w:val="26"/>
            <w:lang w:eastAsia="cs-CZ"/>
          </w:rPr>
          <w:t>https://www.facebook.com/mora.sr/</w:t>
        </w:r>
      </w:hyperlink>
    </w:p>
    <w:p w14:paraId="4E8399CE" w14:textId="77777777" w:rsidR="008C7E9A" w:rsidRPr="00E61AA8" w:rsidRDefault="008C7E9A" w:rsidP="008C7E9A">
      <w:pPr>
        <w:spacing w:after="120" w:line="276" w:lineRule="auto"/>
        <w:rPr>
          <w:rFonts w:ascii="inherit" w:eastAsia="Times New Roman" w:hAnsi="inherit" w:cs="Times New Roman"/>
          <w:lang w:val="sk-SK" w:eastAsia="cs-CZ"/>
        </w:rPr>
      </w:pPr>
    </w:p>
    <w:p w14:paraId="29B048E2" w14:textId="64DFBF99" w:rsidR="008C7E9A" w:rsidRPr="00E61AA8" w:rsidRDefault="001463EF" w:rsidP="00BB6F08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3</w:t>
      </w:r>
      <w:r w:rsidR="008C7E9A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. </w:t>
      </w:r>
      <w:r w:rsidR="008331F9" w:rsidRPr="00830B75">
        <w:rPr>
          <w:rFonts w:ascii="inherit" w:eastAsia="Times New Roman" w:hAnsi="inherit" w:cs="Times New Roman"/>
          <w:b/>
          <w:bCs/>
          <w:sz w:val="26"/>
          <w:szCs w:val="26"/>
          <w:lang w:val="sk-SK" w:eastAsia="cs-CZ"/>
        </w:rPr>
        <w:t>Podmienky</w:t>
      </w:r>
      <w:r w:rsidR="008C7E9A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 účasti</w:t>
      </w:r>
    </w:p>
    <w:p w14:paraId="6AE8BFCB" w14:textId="5B621928" w:rsidR="008C7E9A" w:rsidRPr="00E61AA8" w:rsidRDefault="008C7E9A" w:rsidP="00BB6F08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 s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úťaž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ôž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účastni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len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fyzické osoby starš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 ak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18 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rokov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s trvalým pobyt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dreso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doruč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an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území Česk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republiky (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len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„</w:t>
      </w:r>
      <w:r w:rsidR="002778E6" w:rsidRPr="00830B75">
        <w:rPr>
          <w:rFonts w:ascii="inherit" w:eastAsia="Times New Roman" w:hAnsi="inherit" w:cs="Times New Roman"/>
          <w:b/>
          <w:bCs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“).</w:t>
      </w:r>
    </w:p>
    <w:p w14:paraId="7E12C9B3" w14:textId="10A9453F" w:rsidR="008C7E9A" w:rsidRPr="00E61AA8" w:rsidRDefault="008C7E9A" w:rsidP="00BB6F08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o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lúč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n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šetci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a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stnanci organizátora a 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administrátor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ie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ľa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júcich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za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ste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í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 a osoby k v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y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š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ši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uvedeným osobá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o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zťah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u osoby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blízke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j</w:t>
      </w:r>
      <w:r w:rsidR="00CB35B2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</w:p>
    <w:p w14:paraId="31D0DB14" w14:textId="6AB89704" w:rsidR="008C7E9A" w:rsidRPr="00E61AA8" w:rsidRDefault="008C7E9A" w:rsidP="00BB6F08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lastRenderedPageBreak/>
        <w:t xml:space="preserve">·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mienkou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časti 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 je zasl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toh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ajobľúbenejšieho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rodinného receptu spolu s fotografi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u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ipravenéh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jedl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 (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ej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len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„</w:t>
      </w:r>
      <w:r w:rsidR="008331F9" w:rsidRPr="00830B75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súťaž</w:t>
      </w:r>
      <w:r w:rsidR="001463EF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ý</w:t>
      </w:r>
      <w:r w:rsidR="001463EF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príspevok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“), nahr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ím do webového formulá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dostupného na adrese</w:t>
      </w:r>
      <w:hyperlink r:id="rId7" w:history="1">
        <w:r w:rsidR="00414E7A" w:rsidRPr="00414E7A">
          <w:rPr>
            <w:rFonts w:ascii="Calibri" w:eastAsia="Calibri" w:hAnsi="Calibri" w:cs="Times New Roman"/>
            <w:color w:val="0563C1"/>
            <w:u w:val="single"/>
          </w:rPr>
          <w:t>https://www.mora.sk/sutaz-s-rodinnym-receptom/</w:t>
        </w:r>
      </w:hyperlink>
      <w:bookmarkStart w:id="0" w:name="_GoBack"/>
      <w:bookmarkEnd w:id="0"/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(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ej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len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„</w:t>
      </w:r>
      <w:r w:rsidR="001463EF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formulá</w:t>
      </w:r>
      <w:r w:rsidR="008331F9" w:rsidRPr="00830B75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r</w:t>
      </w:r>
      <w:r w:rsidR="001463E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“). </w:t>
      </w:r>
    </w:p>
    <w:p w14:paraId="0D2E06B8" w14:textId="6F24E09F" w:rsidR="00BB6F08" w:rsidRPr="00E61AA8" w:rsidRDefault="00BB6F08" w:rsidP="00BB6F08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Administrátor si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hradzuj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ávo vy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di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s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ky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 nespln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mienky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dchádzajúceh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ds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k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t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  <w:r w:rsidR="002778E6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j. vy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di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recepty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é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bud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kopírovan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d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n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utor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ebud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bsah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a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fotografi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</w:p>
    <w:p w14:paraId="7CBD7C08" w14:textId="38CCA8EA" w:rsidR="00BB6F08" w:rsidRPr="00E61AA8" w:rsidRDefault="008C7E9A" w:rsidP="00BB6F08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mienko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časti 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i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ie j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kúp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ovar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lužieb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či za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laten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kéhokoľvek in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ho vkladu.</w:t>
      </w:r>
    </w:p>
    <w:p w14:paraId="61C24213" w14:textId="21F21608" w:rsidR="00BB6F08" w:rsidRPr="00E61AA8" w:rsidRDefault="00BB6F08" w:rsidP="00BB6F08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mienko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časti 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 je uveden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m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a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iezvisk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e-mailov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dresy a</w:t>
      </w:r>
      <w:r w:rsidR="002778E6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elefónneh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čísl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eh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 U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len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hl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s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as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l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í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bchodn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oznamov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ie j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mienko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časti 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.</w:t>
      </w:r>
    </w:p>
    <w:p w14:paraId="738295E2" w14:textId="439D54EC" w:rsidR="009458F3" w:rsidRPr="00E61AA8" w:rsidRDefault="007C01DA" w:rsidP="008B796F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Jeden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ôž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e v 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ípa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výhry v 1. – 5. kol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e pr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boj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ať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do semifinálovéh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až finálového kola 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krem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čiastkovej 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výhry z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vých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p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ti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ch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ô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l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e tak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ť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aj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o elektrick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p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nv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icu na pečenie</w:t>
      </w:r>
      <w:r w:rsidR="009458F3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či o hlavn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ú</w:t>
      </w:r>
      <w:r w:rsidR="009458F3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výhru – multifunkčn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ú</w:t>
      </w:r>
      <w:r w:rsidR="009458F3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vstav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r w:rsidR="009458F3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ú</w:t>
      </w:r>
      <w:r w:rsidR="009458F3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rúru</w:t>
      </w:r>
      <w:r w:rsidR="009458F3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.</w:t>
      </w:r>
    </w:p>
    <w:p w14:paraId="3AF9245E" w14:textId="634C05BF" w:rsidR="009458F3" w:rsidRPr="00E61AA8" w:rsidRDefault="009458F3" w:rsidP="008B796F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·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mienkou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2778E6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získani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výhry je, aby výherc</w:t>
      </w:r>
      <w:r w:rsidR="002778E6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2778E6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oznámil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administrátorovi adres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zasl</w:t>
      </w:r>
      <w:r w:rsidR="002778E6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výhry v odpov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di n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-mailovú správu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telefonický hovor administrátora o výh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e.</w:t>
      </w:r>
    </w:p>
    <w:p w14:paraId="770104CA" w14:textId="77777777" w:rsidR="009458F3" w:rsidRPr="00E61AA8" w:rsidRDefault="009458F3" w:rsidP="008B796F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</w:p>
    <w:p w14:paraId="09B2D499" w14:textId="2AAE6F43" w:rsidR="009458F3" w:rsidRPr="00E61AA8" w:rsidRDefault="00BE0044" w:rsidP="009458F3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4</w:t>
      </w:r>
      <w:r w:rsidR="009458F3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. </w:t>
      </w:r>
      <w:r w:rsidR="008331F9" w:rsidRPr="00830B75">
        <w:rPr>
          <w:rFonts w:ascii="inherit" w:eastAsia="Times New Roman" w:hAnsi="inherit" w:cs="Times New Roman"/>
          <w:b/>
          <w:bCs/>
          <w:sz w:val="26"/>
          <w:szCs w:val="26"/>
          <w:lang w:val="sk-SK" w:eastAsia="cs-CZ"/>
        </w:rPr>
        <w:t>Priebeh</w:t>
      </w:r>
      <w:r w:rsidR="009458F3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b/>
          <w:bCs/>
          <w:sz w:val="26"/>
          <w:szCs w:val="26"/>
          <w:lang w:val="sk-SK" w:eastAsia="cs-CZ"/>
        </w:rPr>
        <w:t>súťaž</w:t>
      </w:r>
      <w:r w:rsidR="009458F3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e</w:t>
      </w:r>
    </w:p>
    <w:p w14:paraId="7E5E98CF" w14:textId="76854F51" w:rsidR="009458F3" w:rsidRPr="00E61AA8" w:rsidRDefault="008C7E9A" w:rsidP="008B796F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9458F3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bieha</w:t>
      </w:r>
      <w:r w:rsidR="009458F3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ostredníctvom</w:t>
      </w:r>
      <w:r w:rsidR="009458F3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formulá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r w:rsidR="009458F3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ve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9458F3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9458F3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ého na web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="009458F3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MORA a</w:t>
      </w:r>
      <w:r w:rsidR="002778E6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ostredníctvom</w:t>
      </w:r>
      <w:r w:rsidR="009458F3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f</w:t>
      </w:r>
      <w:r w:rsidR="009458F3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cebook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ého</w:t>
      </w:r>
      <w:r w:rsidR="009458F3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ofilu MORA.</w:t>
      </w:r>
    </w:p>
    <w:p w14:paraId="77869F0F" w14:textId="67862838" w:rsidR="009458F3" w:rsidRPr="00E61AA8" w:rsidRDefault="009458F3" w:rsidP="008B796F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účastn</w:t>
      </w:r>
      <w:r w:rsidR="002B77F9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hr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í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ho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s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ku do formulá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 Zve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ho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s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ku formou komentá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amostatného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s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vku na 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f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cebook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ofil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MORA nezakl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dá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účas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eh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.</w:t>
      </w:r>
    </w:p>
    <w:p w14:paraId="32CF86DC" w14:textId="2C63FFC7" w:rsidR="009458F3" w:rsidRPr="00E61AA8" w:rsidRDefault="009458F3" w:rsidP="008B796F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Porot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lož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ená 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zo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za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stnanc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administrátora bud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hodnotiť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ajmä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vz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hľad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ipraveného pokrm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ľa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zaslan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ej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fotografie a originalitu receptu. Výherc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ovia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budú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hláse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í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na web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MORA, a to formou zve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ej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fotografie pokrmu a</w:t>
      </w:r>
      <w:r w:rsidR="002778E6">
        <w:rPr>
          <w:rFonts w:ascii="inherit" w:eastAsia="Times New Roman" w:hAnsi="inherit" w:cs="Times New Roman" w:hint="eastAsia"/>
          <w:sz w:val="26"/>
          <w:szCs w:val="26"/>
          <w:lang w:val="sk-SK" w:eastAsia="cs-CZ"/>
        </w:rPr>
        <w:t> 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m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na 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vého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písmen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iezvisk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výherc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u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. Administrátor zašle výherc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i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áv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u o výh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e na e-mailov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adresu uveden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o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formulá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i </w:t>
      </w:r>
      <w:r w:rsidRPr="00E61AA8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 xml:space="preserve">do </w:t>
      </w:r>
      <w:r w:rsidR="00C034FD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5 d</w:t>
      </w:r>
      <w:r w:rsidR="008331F9" w:rsidRPr="00830B75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ní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od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hláse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n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výherc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u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na web</w:t>
      </w:r>
      <w:r w:rsidR="002778E6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MORA.</w:t>
      </w:r>
    </w:p>
    <w:p w14:paraId="58F45C32" w14:textId="3D07977B" w:rsidR="008B796F" w:rsidRPr="00E61AA8" w:rsidRDefault="009458F3" w:rsidP="008B796F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8B796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iebeh</w:t>
      </w:r>
      <w:r w:rsidR="008B796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vých</w:t>
      </w:r>
      <w:r w:rsidR="008B796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5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ňov</w:t>
      </w:r>
      <w:r w:rsidR="008B796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8B796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(od 13. 4. do 17. 5.) bude odborná porota organizátora každý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eň</w:t>
      </w:r>
      <w:r w:rsidR="008B796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berať</w:t>
      </w:r>
      <w:r w:rsidR="008B796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2 výherc</w:t>
      </w:r>
      <w:r w:rsidR="002778E6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</w:t>
      </w:r>
      <w:r w:rsidR="008B796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ých</w:t>
      </w:r>
      <w:r w:rsidR="008B796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d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8B796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jedným</w:t>
      </w:r>
      <w:r w:rsidR="008B796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chto</w:t>
      </w:r>
      <w:r w:rsidR="008B796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odukt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="008B796F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načky MORA: </w:t>
      </w:r>
    </w:p>
    <w:p w14:paraId="3FBA5D24" w14:textId="778C26CA" w:rsidR="008B796F" w:rsidRPr="00E61AA8" w:rsidRDefault="008B796F" w:rsidP="008B796F">
      <w:pPr>
        <w:pStyle w:val="Odstavecseseznamem"/>
        <w:numPr>
          <w:ilvl w:val="0"/>
          <w:numId w:val="4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a konci 1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ň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d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í 2 výherc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hriankovač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</w:p>
    <w:p w14:paraId="55A8B941" w14:textId="56B914A2" w:rsidR="008B796F" w:rsidRPr="00E61AA8" w:rsidRDefault="008B796F" w:rsidP="008B796F">
      <w:pPr>
        <w:pStyle w:val="Odstavecseseznamem"/>
        <w:numPr>
          <w:ilvl w:val="0"/>
          <w:numId w:val="4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a konci 2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ň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d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í 2 výherc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proofErr w:type="spellStart"/>
      <w:r w:rsidR="008331F9" w:rsidRPr="00830B75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rýchl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ovarnou</w:t>
      </w:r>
      <w:proofErr w:type="spellEnd"/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kanvic</w:t>
      </w:r>
      <w:r w:rsidR="005167D0" w:rsidRPr="00830B75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o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</w:t>
      </w:r>
    </w:p>
    <w:p w14:paraId="2B767B78" w14:textId="1559716E" w:rsidR="008B796F" w:rsidRPr="00E61AA8" w:rsidRDefault="008B796F" w:rsidP="008B796F">
      <w:pPr>
        <w:pStyle w:val="Odstavecseseznamem"/>
        <w:numPr>
          <w:ilvl w:val="0"/>
          <w:numId w:val="4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a konci 3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ň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yhraj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2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ručn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ý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 mixé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</w:p>
    <w:p w14:paraId="307DF1D0" w14:textId="236155FD" w:rsidR="008B796F" w:rsidRPr="00E61AA8" w:rsidRDefault="008B796F" w:rsidP="008B796F">
      <w:pPr>
        <w:pStyle w:val="Odstavecseseznamem"/>
        <w:numPr>
          <w:ilvl w:val="0"/>
          <w:numId w:val="4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a konci 4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ň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yhraj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2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tyčový mixé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</w:t>
      </w:r>
    </w:p>
    <w:p w14:paraId="05C22B06" w14:textId="682C9A42" w:rsidR="008B796F" w:rsidRPr="00E61AA8" w:rsidRDefault="008B796F" w:rsidP="008B796F">
      <w:pPr>
        <w:pStyle w:val="Odstavecseseznamem"/>
        <w:numPr>
          <w:ilvl w:val="0"/>
          <w:numId w:val="4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konc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5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ň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yhraj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2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proofErr w:type="spellStart"/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sendvičovač</w:t>
      </w:r>
      <w:proofErr w:type="spellEnd"/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</w:p>
    <w:p w14:paraId="00649697" w14:textId="1226BD88" w:rsidR="00BE0044" w:rsidRPr="00E61AA8" w:rsidRDefault="00BE0044" w:rsidP="00BE0044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· Prv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ý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druhý, t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tí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štv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ý a p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y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eň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sa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končí vždy k p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lnoci posle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néh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d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ň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an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tý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d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 Druhý, t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tí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štv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ý a p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y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eň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s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ačín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ždy 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 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0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01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véh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d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ň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. 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V</w:t>
      </w:r>
      <w:r w:rsidR="001254C7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ýherc</w:t>
      </w:r>
      <w:r w:rsidR="005167D0">
        <w:rPr>
          <w:rFonts w:ascii="inherit" w:eastAsia="Times New Roman" w:hAnsi="inherit" w:cs="Times New Roman"/>
          <w:sz w:val="26"/>
          <w:szCs w:val="26"/>
          <w:lang w:val="sk-SK" w:eastAsia="cs-CZ"/>
        </w:rPr>
        <w:t>ovia</w:t>
      </w:r>
      <w:r w:rsidR="001254C7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jednotlivých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ňov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budú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1254C7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o výh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1254C7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e informov</w:t>
      </w:r>
      <w:r w:rsidR="005167D0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r w:rsidR="001254C7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n</w:t>
      </w:r>
      <w:r w:rsidR="005167D0">
        <w:rPr>
          <w:rFonts w:ascii="inherit" w:eastAsia="Times New Roman" w:hAnsi="inherit" w:cs="Times New Roman"/>
          <w:sz w:val="26"/>
          <w:szCs w:val="26"/>
          <w:lang w:val="sk-SK" w:eastAsia="cs-CZ"/>
        </w:rPr>
        <w:t>í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vždy </w:t>
      </w:r>
      <w:r w:rsidR="001254C7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do </w:t>
      </w:r>
      <w:r w:rsidR="00F83C00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5</w:t>
      </w:r>
      <w:r w:rsidR="001254C7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ní</w:t>
      </w:r>
      <w:r w:rsidR="001254C7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EF7E4A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v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nasledujúcom</w:t>
      </w:r>
      <w:r w:rsidR="00EF7E4A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tý</w:t>
      </w:r>
      <w:r w:rsidR="005167D0">
        <w:rPr>
          <w:rFonts w:ascii="inherit" w:eastAsia="Times New Roman" w:hAnsi="inherit" w:cs="Times New Roman"/>
          <w:sz w:val="26"/>
          <w:szCs w:val="26"/>
          <w:lang w:val="sk-SK" w:eastAsia="cs-CZ"/>
        </w:rPr>
        <w:t>ž</w:t>
      </w:r>
      <w:r w:rsidR="00EF7E4A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dn</w:t>
      </w:r>
      <w:r w:rsidR="005167D0">
        <w:rPr>
          <w:rFonts w:ascii="inherit" w:eastAsia="Times New Roman" w:hAnsi="inherit" w:cs="Times New Roman"/>
          <w:sz w:val="26"/>
          <w:szCs w:val="26"/>
          <w:lang w:val="sk-SK" w:eastAsia="cs-CZ"/>
        </w:rPr>
        <w:t>i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.</w:t>
      </w:r>
    </w:p>
    <w:p w14:paraId="0DAB70DF" w14:textId="3C4696F7" w:rsidR="002A730C" w:rsidRPr="00E61AA8" w:rsidRDefault="00100815" w:rsidP="00100815">
      <w:pPr>
        <w:shd w:val="clear" w:color="auto" w:fill="FFFFFF"/>
        <w:spacing w:after="18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· V 6.</w:t>
      </w:r>
      <w:r w:rsidR="005167D0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ý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d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</w:t>
      </w:r>
      <w:r w:rsidR="002A730C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2A730C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 (18.</w:t>
      </w:r>
      <w:r w:rsidR="005167D0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="002A730C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5.)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budú</w:t>
      </w:r>
      <w:r w:rsidR="002A730C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recepty 10 výherc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dchádzajúci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ň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umiestnen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f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cebookový profil MORA a</w:t>
      </w:r>
      <w:r w:rsidR="005167D0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šetk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10 výherc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ost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p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d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šieh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kola, v rámci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éh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bud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v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j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recepty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biera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„</w:t>
      </w:r>
      <w:proofErr w:type="spellStart"/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likes</w:t>
      </w:r>
      <w:proofErr w:type="spellEnd"/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“. </w:t>
      </w:r>
    </w:p>
    <w:p w14:paraId="78C9F1A0" w14:textId="7B1A47C9" w:rsidR="00100815" w:rsidRPr="00E61AA8" w:rsidRDefault="002A730C" w:rsidP="00100815">
      <w:pPr>
        <w:shd w:val="clear" w:color="auto" w:fill="FFFFFF"/>
        <w:spacing w:after="18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ačiatk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7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ň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(25. 5.) post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p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vých</w:t>
      </w:r>
      <w:r w:rsidR="00100815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5 výherc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="00100815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aj</w:t>
      </w:r>
      <w:r w:rsidR="00100815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yšším počt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m</w:t>
      </w:r>
      <w:r w:rsidR="00100815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„</w:t>
      </w:r>
      <w:proofErr w:type="spellStart"/>
      <w:r w:rsidR="00100815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likes</w:t>
      </w:r>
      <w:proofErr w:type="spellEnd"/>
      <w:r w:rsidR="00100815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“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do posle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néh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finálového kola 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bud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m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ô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c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F83C00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znov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biera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„</w:t>
      </w:r>
      <w:proofErr w:type="spellStart"/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likes</w:t>
      </w:r>
      <w:proofErr w:type="spellEnd"/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“ 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 hlav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hru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sledn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5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a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ižšími počt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m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„</w:t>
      </w:r>
      <w:proofErr w:type="spellStart"/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likes</w:t>
      </w:r>
      <w:proofErr w:type="spellEnd"/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“ v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ejt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fáz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skončí 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bud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ce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elektrickou p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nv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icou na pečen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. </w:t>
      </w:r>
    </w:p>
    <w:p w14:paraId="606ADE59" w14:textId="66720985" w:rsidR="008C7E9A" w:rsidRPr="00E61AA8" w:rsidRDefault="00100815" w:rsidP="00100815">
      <w:pPr>
        <w:shd w:val="clear" w:color="auto" w:fill="FFFFFF"/>
        <w:spacing w:after="180" w:line="276" w:lineRule="auto"/>
        <w:jc w:val="both"/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3753C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ačiatku</w:t>
      </w:r>
      <w:r w:rsidR="003753C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8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ňa</w:t>
      </w:r>
      <w:r w:rsidR="003753C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(1. 6.) po ukončení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3753C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 (31. 5.)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bude na zákla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ajvyššieho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očt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osiahnutých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proofErr w:type="spellStart"/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likes</w:t>
      </w:r>
      <w:proofErr w:type="spellEnd"/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braný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konečný ví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ťa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z cel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ý vyhr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á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7C01DA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multifunkčn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ú</w:t>
      </w:r>
      <w:r w:rsidR="007C01DA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 vstav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a</w:t>
      </w:r>
      <w:r w:rsidR="007C01DA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n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ú</w:t>
      </w:r>
      <w:r w:rsidR="007C01DA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 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rúru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 T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ých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ch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í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u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iest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ia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2.</w:t>
      </w:r>
      <w:r w:rsidR="005167D0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–</w:t>
      </w:r>
      <w:r w:rsidR="005167D0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5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ieste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od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íme </w:t>
      </w:r>
      <w:r w:rsidR="007C01DA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elektrickou p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a</w:t>
      </w:r>
      <w:r w:rsidR="007C01DA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nv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icou na pečenie</w:t>
      </w:r>
      <w:r w:rsidR="007C01DA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</w:p>
    <w:p w14:paraId="0377CB9D" w14:textId="77777777" w:rsidR="00100815" w:rsidRPr="00E61AA8" w:rsidRDefault="00100815" w:rsidP="00100815">
      <w:pPr>
        <w:shd w:val="clear" w:color="auto" w:fill="FFFFFF"/>
        <w:spacing w:after="18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</w:p>
    <w:p w14:paraId="7EE0DC29" w14:textId="01F9733E" w:rsidR="008C7E9A" w:rsidRPr="00E61AA8" w:rsidRDefault="008C7E9A" w:rsidP="008C7E9A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5. </w:t>
      </w:r>
      <w:r w:rsidR="00BE0044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Výhry v </w:t>
      </w:r>
      <w:r w:rsidR="008331F9" w:rsidRPr="00830B75">
        <w:rPr>
          <w:rFonts w:ascii="inherit" w:eastAsia="Times New Roman" w:hAnsi="inherit" w:cs="Times New Roman"/>
          <w:b/>
          <w:bCs/>
          <w:sz w:val="26"/>
          <w:szCs w:val="26"/>
          <w:lang w:val="sk-SK" w:eastAsia="cs-CZ"/>
        </w:rPr>
        <w:t>súťaž</w:t>
      </w:r>
      <w:r w:rsidR="00BE0044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i</w:t>
      </w:r>
    </w:p>
    <w:p w14:paraId="136B1D50" w14:textId="5C619446" w:rsidR="008C7E9A" w:rsidRPr="00E61AA8" w:rsidRDefault="008C7E9A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ých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yber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 porota (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ej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len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„</w:t>
      </w:r>
      <w:r w:rsidR="00BE0044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výherc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a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“) v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v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ruhom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t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ťo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m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štvr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m a p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m tý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ž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d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, vyhrávaj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ižšie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uvedené spot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biče MORA (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ej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len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„</w:t>
      </w:r>
      <w:r w:rsidR="00BE0044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výhra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“). Odborná porota vyber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 celk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o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11362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2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(</w:t>
      </w:r>
      <w:r w:rsidR="0011362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dv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ch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) výherc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</w:t>
      </w:r>
      <w:r w:rsidR="005167D0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každom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11362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ý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ž</w:t>
      </w:r>
      <w:r w:rsidR="0011362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d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t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  <w:r w:rsidR="005167D0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j. celk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o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1</w:t>
      </w:r>
      <w:r w:rsidR="0011362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0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herc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="00BE004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</w:p>
    <w:p w14:paraId="2A0FA575" w14:textId="593621CA" w:rsidR="00113627" w:rsidRPr="00E61AA8" w:rsidRDefault="00113627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·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hry v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vých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5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ňoch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:</w:t>
      </w:r>
    </w:p>
    <w:p w14:paraId="794D8CD3" w14:textId="27A26732" w:rsidR="000D01A4" w:rsidRPr="00E61AA8" w:rsidRDefault="000D01A4" w:rsidP="00EF7E4A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1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eň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: 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Hriankovač 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MORA TP900B</w:t>
      </w:r>
    </w:p>
    <w:p w14:paraId="219C01CA" w14:textId="53A473D2" w:rsidR="000D01A4" w:rsidRPr="00E61AA8" w:rsidRDefault="000D01A4" w:rsidP="00EF7E4A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2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eň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: </w:t>
      </w:r>
      <w:proofErr w:type="spellStart"/>
      <w:r w:rsidR="008331F9" w:rsidRPr="00830B75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Rýchl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ovarná</w:t>
      </w:r>
      <w:proofErr w:type="spellEnd"/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kanvic</w:t>
      </w:r>
      <w:r w:rsidR="005167D0" w:rsidRPr="00830B75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 MORA KP170B</w:t>
      </w:r>
    </w:p>
    <w:p w14:paraId="37F1B6B4" w14:textId="70263B1D" w:rsidR="000D01A4" w:rsidRPr="00E61AA8" w:rsidRDefault="000D01A4" w:rsidP="00EF7E4A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3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eň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: 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Ručn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ý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 mixér MORA MRP350X</w:t>
      </w:r>
    </w:p>
    <w:p w14:paraId="33056EBF" w14:textId="5BBE9835" w:rsidR="000D01A4" w:rsidRPr="00E61AA8" w:rsidRDefault="000D01A4" w:rsidP="00EF7E4A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4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eň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: 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Tyčový mixér MORA MSP603X</w:t>
      </w:r>
    </w:p>
    <w:p w14:paraId="6CE1403C" w14:textId="2EF0DDA4" w:rsidR="000D01A4" w:rsidRPr="00E61AA8" w:rsidRDefault="000D01A4" w:rsidP="00EF7E4A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5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eň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: </w:t>
      </w:r>
      <w:proofErr w:type="spellStart"/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Sendvičovač</w:t>
      </w:r>
      <w:proofErr w:type="spellEnd"/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 MORA MS903BK</w:t>
      </w:r>
    </w:p>
    <w:p w14:paraId="462A3960" w14:textId="68FDF07E" w:rsidR="001254C7" w:rsidRPr="00E61AA8" w:rsidRDefault="008C7E9A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í 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po uplynutí 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hlas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an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a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 6. tý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ž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d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hlás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ého na 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f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cebookov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m profil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MORA 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e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dostanú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ostatoč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ý počet hlas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ostup do finálov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ä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ice, vyhraj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0D01A4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Elektrick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ú</w:t>
      </w:r>
      <w:r w:rsidR="000D01A4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 p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a</w:t>
      </w:r>
      <w:r w:rsidR="000D01A4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nv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icu na pečenie</w:t>
      </w:r>
      <w:r w:rsidR="000D01A4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 MORA MEP1400BK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. </w:t>
      </w:r>
    </w:p>
    <w:p w14:paraId="405CC176" w14:textId="5FD471B1" w:rsidR="000D01A4" w:rsidRPr="00E61AA8" w:rsidRDefault="001254C7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ý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finálov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m kol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íska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ajviac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hlas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čas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hlas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an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hlás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m na 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f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cebook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ofil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MORA v 7. tý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d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(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ej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len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„</w:t>
      </w:r>
      <w:r w:rsidR="000D01A4"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výherc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a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“), vyhr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á </w:t>
      </w:r>
      <w:r w:rsidRPr="00E61AA8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Multifunkčn</w:t>
      </w:r>
      <w:r w:rsidR="005167D0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 xml:space="preserve"> vstav</w:t>
      </w:r>
      <w:r w:rsidR="005167D0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n</w:t>
      </w:r>
      <w:r w:rsidR="005167D0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 xml:space="preserve"> </w:t>
      </w:r>
      <w:r w:rsidR="005167D0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 xml:space="preserve">rúru </w:t>
      </w:r>
      <w:r w:rsidR="000D01A4" w:rsidRPr="00E61AA8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 xml:space="preserve">MORA </w:t>
      </w:r>
      <w:r w:rsidR="00F83C00" w:rsidRPr="00E61AA8">
        <w:rPr>
          <w:rFonts w:ascii="inherit" w:eastAsia="Times New Roman" w:hAnsi="inherit" w:cs="Times New Roman"/>
          <w:b/>
          <w:sz w:val="26"/>
          <w:szCs w:val="26"/>
          <w:lang w:val="sk-SK" w:eastAsia="cs-CZ"/>
        </w:rPr>
        <w:t>VT 548 BX</w:t>
      </w:r>
      <w:r w:rsidR="000D01A4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í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u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iest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2. – 5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ieste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,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yhraj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Elektrick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 p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nv</w:t>
      </w:r>
      <w:r w:rsidR="005167D0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>icu na pečenie</w:t>
      </w:r>
      <w:r w:rsidRPr="00E61AA8">
        <w:rPr>
          <w:rFonts w:ascii="inherit" w:eastAsia="Times New Roman" w:hAnsi="inherit" w:cs="Times New Roman"/>
          <w:b/>
          <w:color w:val="1D2129"/>
          <w:sz w:val="26"/>
          <w:szCs w:val="26"/>
          <w:lang w:val="sk-SK" w:eastAsia="cs-CZ"/>
        </w:rPr>
        <w:t xml:space="preserve"> MORA MEP1400B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</w:p>
    <w:p w14:paraId="23648AD5" w14:textId="3812CAA2" w:rsidR="001254C7" w:rsidRPr="00E61AA8" w:rsidRDefault="001254C7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Výhry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ie je možn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vies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n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soby.</w:t>
      </w:r>
    </w:p>
    <w:p w14:paraId="632ED83B" w14:textId="1732475F" w:rsidR="001254C7" w:rsidRPr="00E61AA8" w:rsidRDefault="001254C7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Administrátor si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hradzuj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áv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kúkoľve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hru uvede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cht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avidl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ch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ahradi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hrou obdobného typu a hodnoty v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pa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že z</w:t>
      </w:r>
      <w:r w:rsidR="005167D0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bjek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ívny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ô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espočíva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júci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stra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dministrátora nebude možné s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ľ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be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hru 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zadovážiť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bez vynalože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e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r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ého úsil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</w:p>
    <w:p w14:paraId="172A3AE2" w14:textId="1B47822F" w:rsidR="001254C7" w:rsidRPr="00E61AA8" w:rsidRDefault="001254C7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Výhry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ie s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áv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ym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hate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é. Výhry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ie je možn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plác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 hotovosti ani za </w:t>
      </w:r>
      <w:proofErr w:type="spellStart"/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proofErr w:type="spellEnd"/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oskyt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ú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i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c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áhradu. Ne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vzaté výhry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pad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j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dministrátorovi. Na výhru nevzniká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mu práv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y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árok. Výsledky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konečné, bez možnosti odvol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 Vymáh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hry či účasti v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ejt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 práv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cestou či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dn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cestou j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lúč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</w:p>
    <w:p w14:paraId="3507891A" w14:textId="7EE8C1E1" w:rsidR="00EF7E4A" w:rsidRPr="00E61AA8" w:rsidRDefault="001254C7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· Výherc</w:t>
      </w:r>
      <w:r w:rsidR="005167D0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bude do </w:t>
      </w:r>
      <w:r w:rsidR="00F83C00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5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ní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po ukončení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EF7E4A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="00EF7E4A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EF7E4A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n</w:t>
      </w:r>
      <w:r w:rsidR="005167D0">
        <w:rPr>
          <w:rFonts w:ascii="inherit" w:eastAsia="Times New Roman" w:hAnsi="inherit" w:cs="Times New Roman"/>
          <w:sz w:val="26"/>
          <w:szCs w:val="26"/>
          <w:lang w:val="sk-SK" w:eastAsia="cs-CZ"/>
        </w:rPr>
        <w:t>é</w:t>
      </w:r>
      <w:r w:rsidR="00EF7E4A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h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ždňa</w:t>
      </w:r>
      <w:r w:rsidR="00EF7E4A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nformovaný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o výh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e 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š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m postup</w:t>
      </w:r>
      <w:r w:rsidR="005167D0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EF7E4A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e. Násled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EF7E4A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bude </w:t>
      </w:r>
      <w:r w:rsidR="005167D0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tiež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nformovaný</w:t>
      </w:r>
      <w:r w:rsidR="00EF7E4A"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o</w:t>
      </w:r>
      <w:r w:rsidR="005167D0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 odovzdaní </w:t>
      </w:r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výhry. </w:t>
      </w:r>
    </w:p>
    <w:p w14:paraId="4A21B5B6" w14:textId="4262C1AF" w:rsidR="001254C7" w:rsidRPr="00E61AA8" w:rsidRDefault="00EF7E4A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mienkou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ískan</w:t>
      </w:r>
      <w:r w:rsidR="005167D0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hry je 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oznámenie 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dresy výherc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asl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hry v</w:t>
      </w:r>
      <w:r w:rsidR="005167D0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dpov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di na e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-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mailov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áv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telefonický hovor administrátora o výh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.</w:t>
      </w:r>
    </w:p>
    <w:p w14:paraId="0A44D725" w14:textId="61AD349C" w:rsidR="001254C7" w:rsidRPr="00E61AA8" w:rsidRDefault="00EF7E4A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ýherc</w:t>
      </w:r>
      <w:r w:rsidR="005167D0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ý si výhru ne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vezm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edostaví 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vz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hry v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 čase 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do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hodnutom 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s administrátor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m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 a/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 ktor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ý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epreukáž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pl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mienok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časti 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 stanove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ých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chto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avidl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á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ch, 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s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rác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výhru nárok.</w:t>
      </w:r>
    </w:p>
    <w:p w14:paraId="0DFE599F" w14:textId="340AFBFB" w:rsidR="001254C7" w:rsidRPr="00E61AA8" w:rsidRDefault="00EF7E4A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dministrátor ne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z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poved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á za to, že si výherc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e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č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áv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 zasla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dministrátor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m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 nestihne reag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ať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 stanovenom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termí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 ňom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uvedenom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 Administrátor ne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z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poved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á ani z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né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ôv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ody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kvôli ktor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ým výherc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e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č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l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áv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u od administrátor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ekontaktoval administrátora, pok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ľ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ieto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ôv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dy nespočívaj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stra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dministrátora.  </w:t>
      </w:r>
    </w:p>
    <w:p w14:paraId="2F96917C" w14:textId="24718907" w:rsidR="001254C7" w:rsidRPr="00E61AA8" w:rsidRDefault="00EF7E4A" w:rsidP="00EF7E4A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Administrátor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aväzuj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o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zťah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 k výherc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i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uskutočniť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dva pokusy o</w:t>
      </w:r>
      <w:r w:rsidR="00D77B3E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zasl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známe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 výh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, a to zasl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e-mailov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áv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y a telefonický hovor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k budú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ba pokusy neús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šné a/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herc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ebud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 lehot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uvede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</w:t>
      </w:r>
      <w:r w:rsidR="00D77B3E" w:rsidRPr="00830B75">
        <w:rPr>
          <w:rFonts w:ascii="inherit" w:eastAsia="Times New Roman" w:hAnsi="inherit" w:cs="Times New Roman" w:hint="eastAsia"/>
          <w:sz w:val="26"/>
          <w:szCs w:val="26"/>
          <w:lang w:val="sk-SK" w:eastAsia="cs-CZ"/>
        </w:rPr>
        <w:t>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áv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="00D77B3E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ú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dministrátor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dosla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l výherc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i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ko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známe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 výh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, kontakt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ať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dministrátora, je administrátor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právnený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rozho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úť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pad</w:t>
      </w:r>
      <w:r w:rsidR="001254C7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utí výhry.</w:t>
      </w:r>
    </w:p>
    <w:p w14:paraId="463FE827" w14:textId="77777777" w:rsidR="008C7E9A" w:rsidRPr="00E61AA8" w:rsidRDefault="008C7E9A" w:rsidP="008C7E9A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</w:p>
    <w:p w14:paraId="1CBA0027" w14:textId="3E38EAA8" w:rsidR="008C7E9A" w:rsidRPr="00E61AA8" w:rsidRDefault="00EF7E4A" w:rsidP="008C7E9A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6</w:t>
      </w:r>
      <w:r w:rsidR="008C7E9A"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. </w:t>
      </w:r>
      <w:r w:rsidR="008331F9" w:rsidRPr="00830B75">
        <w:rPr>
          <w:rFonts w:ascii="inherit" w:eastAsia="Times New Roman" w:hAnsi="inherit" w:cs="Times New Roman"/>
          <w:b/>
          <w:bCs/>
          <w:sz w:val="26"/>
          <w:szCs w:val="26"/>
          <w:lang w:val="sk-SK" w:eastAsia="cs-CZ"/>
        </w:rPr>
        <w:t>Osobné údaje</w:t>
      </w:r>
    </w:p>
    <w:p w14:paraId="44B98FF8" w14:textId="22AA41E6" w:rsidR="00294379" w:rsidRPr="00E61AA8" w:rsidRDefault="008C7E9A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Administrátor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mto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informuje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</w:t>
      </w:r>
      <w:r w:rsidR="00D77B3E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ho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že 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s cieľom 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zapoje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d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budú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ované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jeh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é údaje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 rozsah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eno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iezvisko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e-mailová adresa 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elefónne číslo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a to po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čas 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rv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a 1 rok p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jej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ukončení.</w:t>
      </w:r>
    </w:p>
    <w:p w14:paraId="1DD4F73C" w14:textId="6983AFCB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Administrátor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mt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informuje výherc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že 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s cieľo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ve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jeho plat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časti 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, infor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an</w:t>
      </w:r>
      <w:r w:rsidR="00D77B3E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iebe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 a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 odovzdania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výhry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bud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ovan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jeh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é údaj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 rozsah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en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iezvisk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e-mailová adresa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telefónne číslo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korešponden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č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dresa, a to po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čas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rv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a 3 roky p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j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ukončení.</w:t>
      </w:r>
    </w:p>
    <w:p w14:paraId="0E1D7FFB" w14:textId="7BFBEBC3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Administrátor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mt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informuje výherc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že jeh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é údaj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 rozsah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en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</w:t>
      </w:r>
      <w:r w:rsidR="00D77B3E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prv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ísmen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iezvisk</w:t>
      </w:r>
      <w:r w:rsidR="00D77B3E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bud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s cieľo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hlás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herc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 zve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web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MORA a na 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f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cebook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ofil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MORA.</w:t>
      </w:r>
    </w:p>
    <w:p w14:paraId="1CC38917" w14:textId="2481EE44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·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ovan</w:t>
      </w:r>
      <w:r w:rsidR="00D77B3E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ch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údaj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eho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ý u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lil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hla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s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</w:t>
      </w:r>
      <w:r w:rsidR="00D77B3E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zas</w:t>
      </w:r>
      <w:r w:rsidR="00D77B3E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l</w:t>
      </w:r>
      <w:r w:rsidR="00D77B3E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aní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m </w:t>
      </w:r>
      <w:proofErr w:type="spellStart"/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newsletter</w:t>
      </w:r>
      <w:r w:rsidR="00D77B3E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proofErr w:type="spellEnd"/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, bude </w:t>
      </w:r>
      <w:r w:rsidR="00D77B3E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vykonávané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ľa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zásad ochrany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ch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údaj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organizátora dostupných na adrese </w:t>
      </w:r>
      <w:hyperlink r:id="rId8" w:history="1">
        <w:r w:rsidR="00C034FD" w:rsidRPr="00C034FD">
          <w:rPr>
            <w:rStyle w:val="Hypertextovodkaz"/>
            <w:rFonts w:ascii="inherit" w:eastAsia="Times New Roman" w:hAnsi="inherit" w:cs="Times New Roman"/>
            <w:sz w:val="26"/>
            <w:szCs w:val="26"/>
            <w:lang w:eastAsia="cs-CZ"/>
          </w:rPr>
          <w:t>https://www.mora.sk/vyhlasenie-o-ochrane-sukromia/</w:t>
        </w:r>
      </w:hyperlink>
      <w:r w:rsidR="005163CC" w:rsidRPr="00E61AA8">
        <w:rPr>
          <w:rStyle w:val="Hypertextovodkaz"/>
          <w:rFonts w:ascii="inherit" w:eastAsia="Times New Roman" w:hAnsi="inherit" w:cs="Times New Roman"/>
          <w:color w:val="auto"/>
          <w:sz w:val="26"/>
          <w:szCs w:val="26"/>
          <w:u w:val="none"/>
          <w:lang w:val="sk-SK" w:eastAsia="cs-CZ"/>
        </w:rPr>
        <w:t>.</w:t>
      </w:r>
    </w:p>
    <w:p w14:paraId="146F0715" w14:textId="51612853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Prevádzkovateľo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daj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je organizátor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ý bud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ováva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é údaj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ostredníctv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ate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ľ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–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dministrátora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v</w:t>
      </w:r>
      <w:r w:rsidR="00D77B3E" w:rsidRPr="00830B75">
        <w:rPr>
          <w:rFonts w:ascii="inherit" w:eastAsia="Times New Roman" w:hAnsi="inherit" w:cs="Times New Roman" w:hint="eastAsia"/>
          <w:sz w:val="26"/>
          <w:szCs w:val="26"/>
          <w:lang w:val="sk-SK" w:eastAsia="cs-CZ"/>
        </w:rPr>
        <w:t>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súlade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s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elevantným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ávnymi predpism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ochran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daj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ovan</w:t>
      </w:r>
      <w:r w:rsidR="00D77B3E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daj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ôž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ykonávať a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í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atel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ajmä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oskytovatel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ate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ských progra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lužieb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 apli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kácií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</w:p>
    <w:p w14:paraId="026F6E4D" w14:textId="64A7DF08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é údaj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0E49CC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chováva</w:t>
      </w:r>
      <w:r w:rsidR="000E49CC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0E49CC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zabezpečených server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ch administrátora v IT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ystémoch v Českej republik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. Administrátor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aväzuj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aisti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bezpeč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os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daj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 Aby administrátor zabránil neopráv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ému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ístupu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eopráv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ému zve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daj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zav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d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l vhodné fyzické, elektronické a proces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ostupy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chranu a</w:t>
      </w:r>
      <w:r w:rsidR="00D77B3E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zabezpeče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cht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daj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</w:p>
    <w:p w14:paraId="07E71FE5" w14:textId="5FFFCD33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FF0000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· Zákonný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ôv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o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m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ovan</w:t>
      </w:r>
      <w:r w:rsidR="00D77B3E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ch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údaj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ch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a</w:t>
      </w:r>
      <w:r w:rsidR="00D77B3E">
        <w:rPr>
          <w:rFonts w:ascii="inherit" w:eastAsia="Times New Roman" w:hAnsi="inherit" w:cs="Times New Roman" w:hint="eastAsia"/>
          <w:color w:val="000000" w:themeColor="text1"/>
          <w:sz w:val="26"/>
          <w:szCs w:val="26"/>
          <w:lang w:val="sk-SK" w:eastAsia="cs-CZ"/>
        </w:rPr>
        <w:t> 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výherc</w:t>
      </w:r>
      <w:r w:rsidR="00D77B3E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je opráv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ný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áujem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organizátora a administrátora na </w:t>
      </w:r>
      <w:r w:rsidR="00D77B3E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usporiadaní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e a</w:t>
      </w:r>
      <w:r w:rsidR="00D77B3E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 odovzdaní 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výhry. Zákonný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ôv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o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m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ovan</w:t>
      </w:r>
      <w:r w:rsidR="00D77B3E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ch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údaj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ch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r w:rsidR="00D77B3E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s cieľom 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zas</w:t>
      </w:r>
      <w:r w:rsidR="00D77B3E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l</w:t>
      </w:r>
      <w:r w:rsidR="00D77B3E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n</w:t>
      </w:r>
      <w:r w:rsidR="00D77B3E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  <w:proofErr w:type="spellStart"/>
      <w:r w:rsidRPr="00E61AA8">
        <w:rPr>
          <w:rFonts w:ascii="inherit" w:eastAsia="Times New Roman" w:hAnsi="inherit" w:cs="Times New Roman"/>
          <w:sz w:val="26"/>
          <w:szCs w:val="26"/>
          <w:lang w:val="sk-SK" w:eastAsia="cs-CZ"/>
        </w:rPr>
        <w:t>newsletter</w:t>
      </w:r>
      <w:r w:rsidR="00D77B3E">
        <w:rPr>
          <w:rFonts w:ascii="inherit" w:eastAsia="Times New Roman" w:hAnsi="inherit" w:cs="Times New Roman"/>
          <w:sz w:val="26"/>
          <w:szCs w:val="26"/>
          <w:lang w:val="sk-SK" w:eastAsia="cs-CZ"/>
        </w:rPr>
        <w:t>a</w:t>
      </w:r>
      <w:proofErr w:type="spellEnd"/>
      <w:r w:rsidRPr="00E61AA8">
        <w:rPr>
          <w:rFonts w:ascii="inherit" w:eastAsia="Times New Roman" w:hAnsi="inherit" w:cs="Times New Roman"/>
          <w:color w:val="FF0000"/>
          <w:sz w:val="26"/>
          <w:szCs w:val="26"/>
          <w:lang w:val="sk-SK" w:eastAsia="cs-CZ"/>
        </w:rPr>
        <w:t xml:space="preserve"> 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j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hla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s.</w:t>
      </w:r>
    </w:p>
    <w:p w14:paraId="48BF5635" w14:textId="488D8319" w:rsidR="00294379" w:rsidRPr="00E61AA8" w:rsidRDefault="00294379" w:rsidP="00294379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 výherc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má právo:</w:t>
      </w:r>
    </w:p>
    <w:p w14:paraId="6F5AFAB2" w14:textId="439A8765" w:rsidR="00294379" w:rsidRPr="00E61AA8" w:rsidRDefault="00294379" w:rsidP="00294379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poža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a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nformác</w:t>
      </w:r>
      <w:r w:rsidR="00D77B3E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áv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í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daj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</w:p>
    <w:p w14:paraId="10506C36" w14:textId="737011BD" w:rsidR="00294379" w:rsidRPr="00E61AA8" w:rsidRDefault="00294379" w:rsidP="00294379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ístup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voj</w:t>
      </w:r>
      <w:r w:rsidR="00D77B3E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ovávaný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údaj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</w:p>
    <w:p w14:paraId="78541CAB" w14:textId="2D65754D" w:rsidR="00294379" w:rsidRPr="00E61AA8" w:rsidRDefault="00294379" w:rsidP="00294379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a opravu, výmaz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 obmedz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ovan</w:t>
      </w:r>
      <w:r w:rsidR="00D77B3E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voji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daj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</w:p>
    <w:p w14:paraId="4DDCD025" w14:textId="46CC5CAB" w:rsidR="00294379" w:rsidRPr="00E61AA8" w:rsidRDefault="00294379" w:rsidP="00294379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z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s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ámi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tku proti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áv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daj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</w:p>
    <w:p w14:paraId="2B29F761" w14:textId="640C878D" w:rsidR="00294379" w:rsidRPr="00E61AA8" w:rsidRDefault="008331F9" w:rsidP="00294379">
      <w:pPr>
        <w:pStyle w:val="Odstavecseseznamem"/>
        <w:numPr>
          <w:ilvl w:val="0"/>
          <w:numId w:val="6"/>
        </w:num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brátiť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organizátora, administrátora 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dozor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ý Ú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ad 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chranu 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ých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daj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adrese Pplk. Sochora 27, Praha 7, PSČ 170 00, </w:t>
      </w:r>
      <w:hyperlink r:id="rId9" w:history="1">
        <w:r w:rsidR="00294379" w:rsidRPr="00E61AA8">
          <w:rPr>
            <w:rStyle w:val="Hypertextovodkaz"/>
            <w:rFonts w:ascii="inherit" w:eastAsia="Times New Roman" w:hAnsi="inherit" w:cs="Times New Roman"/>
            <w:sz w:val="26"/>
            <w:szCs w:val="26"/>
            <w:lang w:val="sk-SK" w:eastAsia="cs-CZ"/>
          </w:rPr>
          <w:t>www.uoou.cz</w:t>
        </w:r>
      </w:hyperlink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v p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pad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ozr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 porušen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vojich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áv.</w:t>
      </w:r>
    </w:p>
    <w:p w14:paraId="04041936" w14:textId="3104A3C1" w:rsidR="00294379" w:rsidRPr="00E61AA8" w:rsidRDefault="008331F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 vyššie uvedenými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žiadavk</w:t>
      </w:r>
      <w:r w:rsidR="00D77B3E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mi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 výherc</w:t>
      </w:r>
      <w:r w:rsidR="00D77B3E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ôž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brátiť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organizátora na </w:t>
      </w:r>
      <w:r w:rsidR="00294379"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e-mailov</w:t>
      </w:r>
      <w:r w:rsidR="00D77B3E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ej</w:t>
      </w:r>
      <w:r w:rsidR="00294379"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adrese </w:t>
      </w:r>
      <w:hyperlink r:id="rId10" w:history="1">
        <w:r w:rsidR="00C034FD" w:rsidRPr="005C6F11">
          <w:rPr>
            <w:rStyle w:val="Hypertextovodkaz"/>
            <w:rFonts w:ascii="inherit" w:eastAsia="Times New Roman" w:hAnsi="inherit" w:cs="Times New Roman"/>
            <w:sz w:val="26"/>
            <w:szCs w:val="26"/>
            <w:lang w:val="sk-SK" w:eastAsia="cs-CZ"/>
          </w:rPr>
          <w:t>soutez@mora.sk</w:t>
        </w:r>
      </w:hyperlink>
      <w:r w:rsidR="00294379" w:rsidRPr="00E61AA8">
        <w:rPr>
          <w:rFonts w:ascii="inherit" w:eastAsia="Times New Roman" w:hAnsi="inherit" w:cs="Times New Roman"/>
          <w:color w:val="FF0000"/>
          <w:sz w:val="26"/>
          <w:szCs w:val="26"/>
          <w:lang w:val="sk-SK" w:eastAsia="cs-CZ"/>
        </w:rPr>
        <w:t xml:space="preserve"> 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sobn</w:t>
      </w: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adrese </w:t>
      </w:r>
      <w:proofErr w:type="spellStart"/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yskočilova</w:t>
      </w:r>
      <w:proofErr w:type="spellEnd"/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1461/2a, 140 00 Praha 4 – </w:t>
      </w:r>
      <w:proofErr w:type="spellStart"/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Michle</w:t>
      </w:r>
      <w:proofErr w:type="spellEnd"/>
      <w:r w:rsidR="00294379"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</w:p>
    <w:p w14:paraId="674D8F1C" w14:textId="77777777" w:rsidR="00294379" w:rsidRPr="00E61AA8" w:rsidRDefault="00294379" w:rsidP="00294379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</w:p>
    <w:p w14:paraId="5C500BAF" w14:textId="1E7BF860" w:rsidR="00294379" w:rsidRPr="00E61AA8" w:rsidRDefault="00294379" w:rsidP="00294379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7.</w:t>
      </w: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ab/>
        <w:t>Autorsk</w:t>
      </w:r>
      <w:r w:rsidR="00830B75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 práva</w:t>
      </w:r>
    </w:p>
    <w:p w14:paraId="05DD14D1" w14:textId="0FCB6EDB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slov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hl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sí s t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ý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m, že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ím zaslaný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ý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íspevo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bud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užitý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s cieľom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propag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c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 značky MORA.</w:t>
      </w:r>
    </w:p>
    <w:p w14:paraId="0D743A0B" w14:textId="77777777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</w:p>
    <w:p w14:paraId="3EE3809A" w14:textId="205E7589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hl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sí s t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ý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m, že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ím zaslaný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ý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íspevo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bude zve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ý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a web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MORA, a to s označení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eh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en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vý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ísme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zvisk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</w:p>
    <w:p w14:paraId="38C96E29" w14:textId="77777777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</w:p>
    <w:p w14:paraId="2293E90C" w14:textId="62CFC4DC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ípad, ž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ý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íspevo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jeh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čas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bude naplň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a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naky autorského d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l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ľ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§2 zákona č. 121/2000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Z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b., autorského zákona, u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uje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k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kami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 zasl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ho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s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ku organizátorovi a</w:t>
      </w:r>
      <w:r w:rsidR="00830B75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dministrátorovi bez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d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plat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nevýhrad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voditeľn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ďal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proofErr w:type="spellStart"/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licenc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ateľn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ú</w:t>
      </w:r>
      <w:proofErr w:type="spellEnd"/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časov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 územ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eobmedz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licenci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p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žit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takého d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l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šetkým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nám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y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mi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ôsob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p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žit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v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ôvod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ný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rac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va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či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na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odob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samostat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bor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 spojení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ný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d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l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či prvk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m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. </w:t>
      </w:r>
    </w:p>
    <w:p w14:paraId="3253C50D" w14:textId="77777777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</w:p>
    <w:p w14:paraId="1F603625" w14:textId="6B15E73C" w:rsidR="00294379" w:rsidRPr="00E61AA8" w:rsidRDefault="00294379" w:rsidP="00294379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8.</w:t>
      </w: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ab/>
        <w:t>Záv</w:t>
      </w:r>
      <w:r w:rsidR="008331F9" w:rsidRPr="00830B75">
        <w:rPr>
          <w:rFonts w:ascii="inherit" w:eastAsia="Times New Roman" w:hAnsi="inherit" w:cs="Times New Roman"/>
          <w:b/>
          <w:bCs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rečn</w:t>
      </w:r>
      <w:r w:rsidR="00830B75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 xml:space="preserve"> ustanoven</w:t>
      </w:r>
      <w:r w:rsidR="00830B75">
        <w:rPr>
          <w:rFonts w:ascii="inherit" w:eastAsia="Times New Roman" w:hAnsi="inherit" w:cs="Times New Roman"/>
          <w:b/>
          <w:bCs/>
          <w:color w:val="1D2129"/>
          <w:sz w:val="26"/>
          <w:szCs w:val="26"/>
          <w:lang w:val="sk-SK" w:eastAsia="cs-CZ"/>
        </w:rPr>
        <w:t>ia</w:t>
      </w:r>
    </w:p>
    <w:p w14:paraId="4909F98A" w14:textId="3D048EE3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· Účas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ťo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 vyja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uje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hl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s s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avidlam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mienkam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.</w:t>
      </w:r>
    </w:p>
    <w:p w14:paraId="1EB703A5" w14:textId="57C01FAF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Administrátor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mt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ie j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oč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na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a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iazan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ý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 t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emaj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árok na ak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ko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i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l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trany administrátor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organizátora než t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 xml:space="preserve"> ktor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uveden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cht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avidl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ch.</w:t>
      </w:r>
    </w:p>
    <w:p w14:paraId="7D86D1A5" w14:textId="5DAD9912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Každý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čas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ťo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 vyja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uj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vo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hl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s s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ýmit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avidlam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</w:t>
      </w:r>
      <w:r w:rsidR="00830B75">
        <w:rPr>
          <w:rFonts w:ascii="inherit" w:eastAsia="Times New Roman" w:hAnsi="inherit" w:cs="Times New Roman" w:hint="eastAsia"/>
          <w:color w:val="1D2129"/>
          <w:sz w:val="26"/>
          <w:szCs w:val="26"/>
          <w:lang w:val="sk-SK" w:eastAsia="cs-CZ"/>
        </w:rPr>
        <w:t> 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aväzuj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ich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održiava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 neporuš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a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áv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y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riado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Česk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republiky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lovensk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j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republiky ani oprávn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é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áujmy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dministrátora.</w:t>
      </w:r>
    </w:p>
    <w:p w14:paraId="382596A9" w14:textId="6AA1D334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Administrátor si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hradzuj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ávo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robiť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kedykoľve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rozhodnut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šetk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áležitost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ch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visiaci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 usporadúvaní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, a t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rátan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y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avidiel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ruše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, pozastave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,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dčasného ukonče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ylúč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kéhokoľve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eh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bez nároku n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k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ko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v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kompenz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ci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a t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ajmä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z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ô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du ne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održan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avidiel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i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odoz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ní z nezákonného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konani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 in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ho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nevhodného správan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trany účastníka,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k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je na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anipulác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 výsledkam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o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d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n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konanie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ply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ňuj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c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ekalým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ôsob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ýsledky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.</w:t>
      </w:r>
    </w:p>
    <w:p w14:paraId="1511A4A5" w14:textId="5D30661A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· Administrátor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j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právnený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v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vislos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i s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 odovzdaním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výhry v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ejt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 poža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va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aby výherc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ostredníctv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sobnéh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dokladu pr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kázal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kutočnos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že je starší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ako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18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rokov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 V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pa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, ž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tút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odm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ku nesplní, nebude mu výhra v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i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dovzdan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</w:t>
      </w:r>
    </w:p>
    <w:p w14:paraId="60E5F9D9" w14:textId="1B5815A1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· T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to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ie je žiadny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pôsob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vádzkovan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sponzorov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n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poje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 Facebook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m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 Facebook za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ň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neručí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nformác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poskytnuté v rámci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 poskytujete administrátorovi a organizátorovi, ni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Facebooku.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šetky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otázky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 komentá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lebo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ťažnos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ti 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týkajúce s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 sm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ujte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prosím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,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dministrátorovi či organizátorovi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e, ni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e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Facebooku.</w:t>
      </w:r>
    </w:p>
    <w:p w14:paraId="71AEE49A" w14:textId="40D649A3" w:rsidR="00294379" w:rsidRPr="00E61AA8" w:rsidRDefault="00294379" w:rsidP="00294379">
      <w:pPr>
        <w:shd w:val="clear" w:color="auto" w:fill="FFFFFF"/>
        <w:spacing w:after="120" w:line="276" w:lineRule="auto"/>
        <w:jc w:val="both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· T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i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to pravidl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á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úpln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a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záväzn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é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pr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všetk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ý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="00830B75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ch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. V p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r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>ípad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e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akýchkoľvek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nejasnos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tí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a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2778E6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súťažiaci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môžu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</w:t>
      </w:r>
      <w:r w:rsidR="008331F9"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obrátiť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 s</w:t>
      </w:r>
      <w:r w:rsidR="00830B75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 otázkou </w:t>
      </w:r>
      <w:r w:rsidRPr="00E61AA8"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  <w:t xml:space="preserve">na </w:t>
      </w:r>
      <w:r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>e-mail</w:t>
      </w:r>
      <w:r w:rsidR="00C034FD">
        <w:t xml:space="preserve"> </w:t>
      </w:r>
      <w:r w:rsidR="00C034FD" w:rsidRPr="00C034FD">
        <w:rPr>
          <w:color w:val="00B0F0"/>
        </w:rPr>
        <w:t>soutez</w:t>
      </w:r>
      <w:r w:rsidR="00C034FD" w:rsidRPr="00C034FD">
        <w:rPr>
          <w:rFonts w:cstheme="minorHAnsi"/>
          <w:color w:val="00B0F0"/>
        </w:rPr>
        <w:t>@</w:t>
      </w:r>
      <w:r w:rsidR="00C034FD" w:rsidRPr="00C034FD">
        <w:rPr>
          <w:color w:val="00B0F0"/>
        </w:rPr>
        <w:t>mora.sk</w:t>
      </w:r>
      <w:r w:rsidR="005163CC" w:rsidRPr="00E61AA8">
        <w:rPr>
          <w:rStyle w:val="Hypertextovodkaz"/>
          <w:rFonts w:ascii="inherit" w:eastAsia="Times New Roman" w:hAnsi="inherit" w:cs="Times New Roman"/>
          <w:color w:val="000000" w:themeColor="text1"/>
          <w:sz w:val="26"/>
          <w:szCs w:val="26"/>
          <w:u w:val="none"/>
          <w:lang w:val="sk-SK" w:eastAsia="cs-CZ"/>
        </w:rPr>
        <w:t>.</w:t>
      </w:r>
      <w:r w:rsidR="005163CC"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 </w:t>
      </w:r>
    </w:p>
    <w:p w14:paraId="5D84E1ED" w14:textId="77777777" w:rsidR="00294379" w:rsidRPr="00E61AA8" w:rsidRDefault="00294379" w:rsidP="00294379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1D2129"/>
          <w:sz w:val="26"/>
          <w:szCs w:val="26"/>
          <w:lang w:val="sk-SK" w:eastAsia="cs-CZ"/>
        </w:rPr>
      </w:pPr>
    </w:p>
    <w:p w14:paraId="5BAE8E88" w14:textId="683E2159" w:rsidR="00D77B3E" w:rsidRPr="00E61AA8" w:rsidRDefault="008331F9" w:rsidP="00294379">
      <w:pPr>
        <w:shd w:val="clear" w:color="auto" w:fill="FFFFFF"/>
        <w:spacing w:after="120" w:line="276" w:lineRule="auto"/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</w:pPr>
      <w:r w:rsidRPr="00830B75">
        <w:rPr>
          <w:rFonts w:ascii="inherit" w:eastAsia="Times New Roman" w:hAnsi="inherit" w:cs="Times New Roman"/>
          <w:sz w:val="26"/>
          <w:szCs w:val="26"/>
          <w:lang w:val="sk-SK" w:eastAsia="cs-CZ"/>
        </w:rPr>
        <w:t>Dátum</w:t>
      </w:r>
      <w:r w:rsidR="00294379" w:rsidRPr="00E61AA8">
        <w:rPr>
          <w:rFonts w:ascii="inherit" w:eastAsia="Times New Roman" w:hAnsi="inherit" w:cs="Times New Roman"/>
          <w:color w:val="000000" w:themeColor="text1"/>
          <w:sz w:val="26"/>
          <w:szCs w:val="26"/>
          <w:lang w:val="sk-SK" w:eastAsia="cs-CZ"/>
        </w:rPr>
        <w:t xml:space="preserve">: </w:t>
      </w:r>
      <w:r w:rsidR="00294379" w:rsidRPr="00E61AA8">
        <w:rPr>
          <w:rFonts w:ascii="inherit" w:eastAsia="Times New Roman" w:hAnsi="inherit" w:cs="Times New Roman"/>
          <w:b/>
          <w:color w:val="000000" w:themeColor="text1"/>
          <w:sz w:val="26"/>
          <w:szCs w:val="26"/>
          <w:lang w:val="sk-SK" w:eastAsia="cs-CZ"/>
        </w:rPr>
        <w:t>8. 4. 2020</w:t>
      </w:r>
    </w:p>
    <w:sectPr w:rsidR="00D77B3E" w:rsidRPr="00E61AA8" w:rsidSect="003508AC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inherit">
    <w:altName w:val="Cambria"/>
    <w:charset w:val="00"/>
    <w:family w:val="roman"/>
    <w:pitch w:val="default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C538D"/>
    <w:multiLevelType w:val="hybridMultilevel"/>
    <w:tmpl w:val="6B4E0F06"/>
    <w:lvl w:ilvl="0" w:tplc="3A6A7F7E">
      <w:start w:val="5"/>
      <w:numFmt w:val="bullet"/>
      <w:lvlText w:val="-"/>
      <w:lvlJc w:val="left"/>
      <w:pPr>
        <w:ind w:left="720" w:hanging="360"/>
      </w:pPr>
      <w:rPr>
        <w:rFonts w:ascii="inherit" w:eastAsia="Times New Roman" w:hAnsi="inherit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65FD5"/>
    <w:multiLevelType w:val="hybridMultilevel"/>
    <w:tmpl w:val="40D0F50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043004"/>
    <w:multiLevelType w:val="hybridMultilevel"/>
    <w:tmpl w:val="32845D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815D64"/>
    <w:multiLevelType w:val="hybridMultilevel"/>
    <w:tmpl w:val="1122BEE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8B3389"/>
    <w:multiLevelType w:val="hybridMultilevel"/>
    <w:tmpl w:val="3F38DB4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3B27F7"/>
    <w:multiLevelType w:val="hybridMultilevel"/>
    <w:tmpl w:val="C6E60A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CwNDUxN7S0NDE0t7RU0lEKTi0uzszPAykwrAUAGKOMpCwAAAA="/>
  </w:docVars>
  <w:rsids>
    <w:rsidRoot w:val="008C7E9A"/>
    <w:rsid w:val="00010E7C"/>
    <w:rsid w:val="000D01A4"/>
    <w:rsid w:val="000E49CC"/>
    <w:rsid w:val="00100815"/>
    <w:rsid w:val="00113627"/>
    <w:rsid w:val="001254C7"/>
    <w:rsid w:val="00136E5E"/>
    <w:rsid w:val="00144821"/>
    <w:rsid w:val="001463EF"/>
    <w:rsid w:val="0015015B"/>
    <w:rsid w:val="001E28CD"/>
    <w:rsid w:val="001F3D38"/>
    <w:rsid w:val="0020137E"/>
    <w:rsid w:val="002778E6"/>
    <w:rsid w:val="00294379"/>
    <w:rsid w:val="002A730C"/>
    <w:rsid w:val="002B77F9"/>
    <w:rsid w:val="00313779"/>
    <w:rsid w:val="003508AC"/>
    <w:rsid w:val="003753C4"/>
    <w:rsid w:val="003E2B77"/>
    <w:rsid w:val="00414E7A"/>
    <w:rsid w:val="004F7A29"/>
    <w:rsid w:val="005163CC"/>
    <w:rsid w:val="005167D0"/>
    <w:rsid w:val="005D6846"/>
    <w:rsid w:val="00716ED2"/>
    <w:rsid w:val="007B1EC7"/>
    <w:rsid w:val="007C01DA"/>
    <w:rsid w:val="00830B75"/>
    <w:rsid w:val="008331F9"/>
    <w:rsid w:val="008B796F"/>
    <w:rsid w:val="008C3A5E"/>
    <w:rsid w:val="008C7E9A"/>
    <w:rsid w:val="00907CCE"/>
    <w:rsid w:val="00923D16"/>
    <w:rsid w:val="009458F3"/>
    <w:rsid w:val="009C007D"/>
    <w:rsid w:val="00A60601"/>
    <w:rsid w:val="00A80C99"/>
    <w:rsid w:val="00AD44B3"/>
    <w:rsid w:val="00AD782E"/>
    <w:rsid w:val="00BB6F08"/>
    <w:rsid w:val="00BE0044"/>
    <w:rsid w:val="00C034FD"/>
    <w:rsid w:val="00C91CCC"/>
    <w:rsid w:val="00CB35B2"/>
    <w:rsid w:val="00D05043"/>
    <w:rsid w:val="00D43FE8"/>
    <w:rsid w:val="00D77B3E"/>
    <w:rsid w:val="00DA7131"/>
    <w:rsid w:val="00E61AA8"/>
    <w:rsid w:val="00EF7E4A"/>
    <w:rsid w:val="00F81624"/>
    <w:rsid w:val="00F83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5D34143"/>
  <w15:docId w15:val="{2ED860DE-6EB8-4586-8C30-F2B120C3C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C7E9A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8C7E9A"/>
    <w:rPr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8C7E9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C7E9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C7E9A"/>
    <w:rPr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C7E9A"/>
    <w:rPr>
      <w:rFonts w:ascii="Times New Roman" w:hAnsi="Times New Roman" w:cs="Times New Roman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C7E9A"/>
    <w:rPr>
      <w:rFonts w:ascii="Times New Roman" w:hAnsi="Times New Roman" w:cs="Times New Roman"/>
      <w:sz w:val="18"/>
      <w:szCs w:val="18"/>
    </w:rPr>
  </w:style>
  <w:style w:type="character" w:customStyle="1" w:styleId="Nevyrieenzmienka1">
    <w:name w:val="Nevyriešená zmienka1"/>
    <w:basedOn w:val="Standardnpsmoodstavce"/>
    <w:uiPriority w:val="99"/>
    <w:semiHidden/>
    <w:unhideWhenUsed/>
    <w:rsid w:val="008C7E9A"/>
    <w:rPr>
      <w:color w:val="605E5C"/>
      <w:shd w:val="clear" w:color="auto" w:fill="E1DFDD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B1EC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B1EC7"/>
    <w:rPr>
      <w:b/>
      <w:bCs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313779"/>
    <w:pPr>
      <w:ind w:left="720"/>
      <w:contextualSpacing/>
    </w:pPr>
  </w:style>
  <w:style w:type="character" w:styleId="Nevyeenzmnka">
    <w:name w:val="Unresolved Mention"/>
    <w:basedOn w:val="Standardnpsmoodstavce"/>
    <w:uiPriority w:val="99"/>
    <w:semiHidden/>
    <w:unhideWhenUsed/>
    <w:rsid w:val="00D77B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85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6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341284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763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56853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263859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12846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830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2173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435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2219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64258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20831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6468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72724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47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8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6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1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5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234071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93460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4983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99916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6017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9510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343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4023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4794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17292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05832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2178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71811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8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0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7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6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5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6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ra.sk/vyhlasenie-o-ochrane-sukromia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ora.sk/sutaz-s-rodinnym-recept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acebook.com/mora.sr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mora.sk/sutaz-s-rodinnym-receptom/" TargetMode="External"/><Relationship Id="rId10" Type="http://schemas.openxmlformats.org/officeDocument/2006/relationships/hyperlink" Target="mailto:soutez@mora.s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uoou.cz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7</Pages>
  <Words>1993</Words>
  <Characters>11760</Characters>
  <Application>Microsoft Office Word</Application>
  <DocSecurity>0</DocSecurity>
  <Lines>98</Lines>
  <Paragraphs>27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3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mc Group</dc:creator>
  <cp:keywords/>
  <dc:description/>
  <cp:lastModifiedBy>Anna Vrbovcová</cp:lastModifiedBy>
  <cp:revision>6</cp:revision>
  <dcterms:created xsi:type="dcterms:W3CDTF">2020-04-09T10:53:00Z</dcterms:created>
  <dcterms:modified xsi:type="dcterms:W3CDTF">2020-04-14T15:21:00Z</dcterms:modified>
</cp:coreProperties>
</file>